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dia fec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d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c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3 N Ozanam Av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feck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833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j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